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9364A" w14:textId="77777777" w:rsidR="00EA508C" w:rsidRDefault="00EA508C" w:rsidP="00D85286">
      <w:pPr>
        <w:pStyle w:val="Title"/>
        <w:jc w:val="center"/>
        <w:rPr>
          <w:sz w:val="32"/>
          <w:szCs w:val="32"/>
        </w:rPr>
      </w:pPr>
    </w:p>
    <w:p w14:paraId="7E213CC1" w14:textId="77777777" w:rsidR="00EA508C" w:rsidRDefault="00EA508C" w:rsidP="00D85286">
      <w:pPr>
        <w:pStyle w:val="Title"/>
        <w:jc w:val="center"/>
        <w:rPr>
          <w:sz w:val="32"/>
          <w:szCs w:val="32"/>
        </w:rPr>
      </w:pPr>
    </w:p>
    <w:p w14:paraId="52AF8A8F" w14:textId="314D6292" w:rsidR="00D85286" w:rsidRPr="00964B09" w:rsidRDefault="005431EF" w:rsidP="00D85286">
      <w:pPr>
        <w:pStyle w:val="Title"/>
        <w:jc w:val="center"/>
        <w:rPr>
          <w:b/>
          <w:bCs/>
          <w:sz w:val="32"/>
          <w:szCs w:val="32"/>
        </w:rPr>
      </w:pPr>
      <w:r w:rsidRPr="00964B09">
        <w:rPr>
          <w:b/>
          <w:bCs/>
          <w:sz w:val="32"/>
          <w:szCs w:val="32"/>
        </w:rPr>
        <w:t>Early</w:t>
      </w:r>
      <w:r w:rsidR="00A21594" w:rsidRPr="00964B09">
        <w:rPr>
          <w:b/>
          <w:bCs/>
          <w:sz w:val="32"/>
          <w:szCs w:val="32"/>
        </w:rPr>
        <w:t xml:space="preserve"> </w:t>
      </w:r>
      <w:r w:rsidRPr="00964B09">
        <w:rPr>
          <w:b/>
          <w:bCs/>
          <w:sz w:val="32"/>
          <w:szCs w:val="32"/>
        </w:rPr>
        <w:t>Career Professional Development Grant</w:t>
      </w:r>
    </w:p>
    <w:p w14:paraId="29A095C7" w14:textId="109EB9A7" w:rsidR="00B11714" w:rsidRPr="00964B09" w:rsidRDefault="00C36C16" w:rsidP="00B11714">
      <w:pPr>
        <w:pStyle w:val="Title"/>
        <w:spacing w:after="120"/>
        <w:jc w:val="center"/>
        <w:rPr>
          <w:b/>
          <w:bCs/>
          <w:sz w:val="32"/>
          <w:szCs w:val="32"/>
        </w:rPr>
      </w:pPr>
      <w:r w:rsidRPr="00964B09">
        <w:rPr>
          <w:b/>
          <w:bCs/>
          <w:sz w:val="32"/>
          <w:szCs w:val="32"/>
        </w:rPr>
        <w:t>Chair/</w:t>
      </w:r>
      <w:r w:rsidR="001D4479" w:rsidRPr="00964B09">
        <w:rPr>
          <w:b/>
          <w:bCs/>
          <w:sz w:val="32"/>
          <w:szCs w:val="32"/>
        </w:rPr>
        <w:t>Dean/Associate Dean</w:t>
      </w:r>
      <w:r w:rsidRPr="00964B09">
        <w:rPr>
          <w:b/>
          <w:bCs/>
          <w:sz w:val="32"/>
          <w:szCs w:val="32"/>
        </w:rPr>
        <w:t xml:space="preserve"> Approval</w:t>
      </w:r>
      <w:r w:rsidR="001D4479" w:rsidRPr="00964B09">
        <w:rPr>
          <w:b/>
          <w:bCs/>
          <w:sz w:val="32"/>
          <w:szCs w:val="32"/>
        </w:rPr>
        <w:t xml:space="preserve"> Form</w:t>
      </w:r>
    </w:p>
    <w:p w14:paraId="2B537F33" w14:textId="3CD3EFBA" w:rsidR="00CD244E" w:rsidRDefault="005431EF" w:rsidP="00795C2D">
      <w:pPr>
        <w:pStyle w:val="NormalWeb"/>
        <w:shd w:val="clear" w:color="auto" w:fill="FFFFFF"/>
        <w:spacing w:before="0" w:beforeAutospacing="0" w:after="150" w:afterAutospacing="0" w:line="324" w:lineRule="atLeast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The Early</w:t>
      </w:r>
      <w:r w:rsidR="00A21594">
        <w:rPr>
          <w:rFonts w:ascii="Verdana" w:hAnsi="Verdana"/>
          <w:color w:val="000000"/>
          <w:sz w:val="21"/>
          <w:szCs w:val="21"/>
        </w:rPr>
        <w:t xml:space="preserve"> </w:t>
      </w:r>
      <w:r>
        <w:rPr>
          <w:rFonts w:ascii="Verdana" w:hAnsi="Verdana"/>
          <w:color w:val="000000"/>
          <w:sz w:val="21"/>
          <w:szCs w:val="21"/>
        </w:rPr>
        <w:t>Career Professional Development Grant program (ECPD; formerly “YUMPS”)</w:t>
      </w:r>
      <w:r w:rsidR="00795C2D">
        <w:rPr>
          <w:rFonts w:ascii="Verdana" w:hAnsi="Verdana"/>
          <w:color w:val="000000"/>
          <w:sz w:val="21"/>
          <w:szCs w:val="21"/>
        </w:rPr>
        <w:t xml:space="preserve"> provides s</w:t>
      </w:r>
      <w:r w:rsidR="00CD244E">
        <w:rPr>
          <w:rFonts w:ascii="Verdana" w:hAnsi="Verdana"/>
          <w:color w:val="000000"/>
          <w:sz w:val="21"/>
          <w:szCs w:val="21"/>
        </w:rPr>
        <w:t xml:space="preserve">mall grants to tenure-track faculty at the University of Colorado Denver </w:t>
      </w:r>
      <w:r>
        <w:rPr>
          <w:rFonts w:ascii="Verdana" w:hAnsi="Verdana"/>
          <w:color w:val="000000"/>
          <w:sz w:val="21"/>
          <w:szCs w:val="21"/>
        </w:rPr>
        <w:t>(Denver C</w:t>
      </w:r>
      <w:r w:rsidR="00EA508C">
        <w:rPr>
          <w:rFonts w:ascii="Verdana" w:hAnsi="Verdana"/>
          <w:color w:val="000000"/>
          <w:sz w:val="21"/>
          <w:szCs w:val="21"/>
        </w:rPr>
        <w:t>ampus</w:t>
      </w:r>
      <w:r>
        <w:rPr>
          <w:rFonts w:ascii="Verdana" w:hAnsi="Verdana"/>
          <w:color w:val="000000"/>
          <w:sz w:val="21"/>
          <w:szCs w:val="21"/>
        </w:rPr>
        <w:t>)</w:t>
      </w:r>
      <w:r w:rsidR="00EA508C">
        <w:rPr>
          <w:rFonts w:ascii="Verdana" w:hAnsi="Verdana"/>
          <w:color w:val="000000"/>
          <w:sz w:val="21"/>
          <w:szCs w:val="21"/>
        </w:rPr>
        <w:t xml:space="preserve"> </w:t>
      </w:r>
      <w:r w:rsidR="00D85286">
        <w:rPr>
          <w:rFonts w:ascii="Verdana" w:hAnsi="Verdana"/>
          <w:color w:val="000000"/>
          <w:sz w:val="21"/>
          <w:szCs w:val="21"/>
        </w:rPr>
        <w:t>for activities that advance them</w:t>
      </w:r>
      <w:r w:rsidR="00CD244E">
        <w:rPr>
          <w:rFonts w:ascii="Verdana" w:hAnsi="Verdana"/>
          <w:color w:val="000000"/>
          <w:sz w:val="21"/>
          <w:szCs w:val="21"/>
        </w:rPr>
        <w:t xml:space="preserve"> toward tenure.  Funded activities could include: attending </w:t>
      </w:r>
      <w:r w:rsidR="00795C2D">
        <w:rPr>
          <w:rFonts w:ascii="Verdana" w:hAnsi="Verdana"/>
          <w:color w:val="000000"/>
          <w:sz w:val="21"/>
          <w:szCs w:val="21"/>
        </w:rPr>
        <w:t>professional conference</w:t>
      </w:r>
      <w:r w:rsidR="00CD244E">
        <w:rPr>
          <w:rFonts w:ascii="Verdana" w:hAnsi="Verdana"/>
          <w:color w:val="000000"/>
          <w:sz w:val="21"/>
          <w:szCs w:val="21"/>
        </w:rPr>
        <w:t>s</w:t>
      </w:r>
      <w:r w:rsidR="00795C2D">
        <w:rPr>
          <w:rFonts w:ascii="Verdana" w:hAnsi="Verdana"/>
          <w:color w:val="000000"/>
          <w:sz w:val="21"/>
          <w:szCs w:val="21"/>
        </w:rPr>
        <w:t xml:space="preserve">, hiring a research assistant, </w:t>
      </w:r>
      <w:r w:rsidR="00CD244E">
        <w:rPr>
          <w:rFonts w:ascii="Verdana" w:hAnsi="Verdana"/>
          <w:color w:val="000000"/>
          <w:sz w:val="21"/>
          <w:szCs w:val="21"/>
        </w:rPr>
        <w:t>or buying books/</w:t>
      </w:r>
      <w:r w:rsidR="00795C2D">
        <w:rPr>
          <w:rFonts w:ascii="Verdana" w:hAnsi="Verdana"/>
          <w:color w:val="000000"/>
          <w:sz w:val="21"/>
          <w:szCs w:val="21"/>
        </w:rPr>
        <w:t xml:space="preserve">software. </w:t>
      </w:r>
    </w:p>
    <w:p w14:paraId="5B9D40D4" w14:textId="39F108C1" w:rsidR="00CD244E" w:rsidRDefault="00D85286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 xml:space="preserve">Funding Limit: </w:t>
      </w:r>
      <w:r w:rsidR="00CD244E">
        <w:rPr>
          <w:rFonts w:ascii="Verdana" w:hAnsi="Verdana"/>
          <w:color w:val="000000"/>
          <w:sz w:val="21"/>
          <w:szCs w:val="21"/>
        </w:rPr>
        <w:t>$500/year</w:t>
      </w:r>
    </w:p>
    <w:p w14:paraId="36437AD8" w14:textId="023C1FE5" w:rsidR="00CD244E" w:rsidRDefault="00CD244E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Eligibility: Tenure-track faculty</w:t>
      </w:r>
    </w:p>
    <w:p w14:paraId="57A05155" w14:textId="560462F8" w:rsidR="00CD244E" w:rsidRPr="00D85286" w:rsidRDefault="00CD244E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b/>
          <w:color w:val="000000"/>
          <w:sz w:val="21"/>
          <w:szCs w:val="21"/>
        </w:rPr>
      </w:pPr>
      <w:r w:rsidRPr="00D85286">
        <w:rPr>
          <w:rFonts w:ascii="Verdana" w:hAnsi="Verdana"/>
          <w:b/>
          <w:color w:val="000000"/>
          <w:sz w:val="21"/>
          <w:szCs w:val="21"/>
        </w:rPr>
        <w:t xml:space="preserve">Matching: </w:t>
      </w:r>
      <w:r w:rsidR="00A21594">
        <w:rPr>
          <w:rFonts w:ascii="Verdana" w:hAnsi="Verdana"/>
          <w:b/>
          <w:color w:val="000000"/>
          <w:sz w:val="21"/>
          <w:szCs w:val="21"/>
        </w:rPr>
        <w:t>A</w:t>
      </w:r>
      <w:r w:rsidRPr="00D85286">
        <w:rPr>
          <w:rFonts w:ascii="Verdana" w:hAnsi="Verdana"/>
          <w:b/>
          <w:color w:val="000000"/>
          <w:sz w:val="21"/>
          <w:szCs w:val="21"/>
        </w:rPr>
        <w:t>pplicants must secure</w:t>
      </w:r>
      <w:r w:rsidR="00E73844" w:rsidRPr="00D85286">
        <w:rPr>
          <w:rFonts w:ascii="Verdana" w:hAnsi="Verdana"/>
          <w:b/>
          <w:color w:val="000000"/>
          <w:sz w:val="21"/>
          <w:szCs w:val="21"/>
        </w:rPr>
        <w:t xml:space="preserve"> and document confirmation of</w:t>
      </w:r>
      <w:r w:rsidRPr="00D85286">
        <w:rPr>
          <w:rFonts w:ascii="Verdana" w:hAnsi="Verdana"/>
          <w:b/>
          <w:color w:val="000000"/>
          <w:sz w:val="21"/>
          <w:szCs w:val="21"/>
        </w:rPr>
        <w:t xml:space="preserve"> matching funds from </w:t>
      </w:r>
      <w:r w:rsidR="00E73844" w:rsidRPr="00D85286">
        <w:rPr>
          <w:rFonts w:ascii="Verdana" w:hAnsi="Verdana"/>
          <w:b/>
          <w:color w:val="000000"/>
          <w:sz w:val="21"/>
          <w:szCs w:val="21"/>
        </w:rPr>
        <w:t xml:space="preserve">their </w:t>
      </w:r>
      <w:r w:rsidRPr="00D85286">
        <w:rPr>
          <w:rFonts w:ascii="Verdana" w:hAnsi="Verdana"/>
          <w:b/>
          <w:color w:val="000000"/>
          <w:sz w:val="21"/>
          <w:szCs w:val="21"/>
        </w:rPr>
        <w:t>school/</w:t>
      </w:r>
      <w:r w:rsidR="00A21594">
        <w:rPr>
          <w:rFonts w:ascii="Verdana" w:hAnsi="Verdana"/>
          <w:b/>
          <w:color w:val="000000"/>
          <w:sz w:val="21"/>
          <w:szCs w:val="21"/>
        </w:rPr>
        <w:t>college/</w:t>
      </w:r>
      <w:r w:rsidRPr="00D85286">
        <w:rPr>
          <w:rFonts w:ascii="Verdana" w:hAnsi="Verdana"/>
          <w:b/>
          <w:color w:val="000000"/>
          <w:sz w:val="21"/>
          <w:szCs w:val="21"/>
        </w:rPr>
        <w:t>department</w:t>
      </w:r>
      <w:r w:rsidR="00A21594">
        <w:rPr>
          <w:rFonts w:ascii="Verdana" w:hAnsi="Verdana"/>
          <w:b/>
          <w:color w:val="000000"/>
          <w:sz w:val="21"/>
          <w:szCs w:val="21"/>
        </w:rPr>
        <w:t>.</w:t>
      </w:r>
    </w:p>
    <w:p w14:paraId="1F4ED726" w14:textId="09A6155F" w:rsidR="00795C2D" w:rsidRDefault="00E73844" w:rsidP="00795C2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Funds must</w:t>
      </w:r>
      <w:r w:rsidR="00D85286">
        <w:rPr>
          <w:rFonts w:ascii="Verdana" w:hAnsi="Verdana"/>
          <w:color w:val="000000"/>
          <w:sz w:val="21"/>
          <w:szCs w:val="21"/>
        </w:rPr>
        <w:t xml:space="preserve"> be expended </w:t>
      </w:r>
      <w:r w:rsidR="00A21594">
        <w:rPr>
          <w:rFonts w:ascii="Verdana" w:hAnsi="Verdana"/>
          <w:color w:val="000000"/>
          <w:sz w:val="21"/>
          <w:szCs w:val="21"/>
        </w:rPr>
        <w:t>by May 1 in</w:t>
      </w:r>
      <w:r w:rsidR="00D85286">
        <w:rPr>
          <w:rFonts w:ascii="Verdana" w:hAnsi="Verdana"/>
          <w:color w:val="000000"/>
          <w:sz w:val="21"/>
          <w:szCs w:val="21"/>
        </w:rPr>
        <w:t xml:space="preserve"> the fiscal year in which they</w:t>
      </w:r>
      <w:r>
        <w:rPr>
          <w:rFonts w:ascii="Verdana" w:hAnsi="Verdana"/>
          <w:color w:val="000000"/>
          <w:sz w:val="21"/>
          <w:szCs w:val="21"/>
        </w:rPr>
        <w:t xml:space="preserve"> apply.</w:t>
      </w:r>
    </w:p>
    <w:p w14:paraId="56D02AFF" w14:textId="77777777" w:rsidR="00B11714" w:rsidRDefault="00B11714" w:rsidP="00B117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</w:p>
    <w:p w14:paraId="4067B984" w14:textId="262145C7" w:rsidR="00B11714" w:rsidRDefault="00B11714" w:rsidP="00B117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Faculty members applying for ECPD funding must submit this form as part of their application packet. This form indicates (a) their chair/dean/associate dean’s support for participation in the activity and (b) availability of matching funds.</w:t>
      </w:r>
    </w:p>
    <w:p w14:paraId="7B978867" w14:textId="77777777" w:rsidR="00B11714" w:rsidRDefault="00B11714" w:rsidP="00B117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</w:p>
    <w:p w14:paraId="79A5A4E1" w14:textId="77777777" w:rsidR="00D85286" w:rsidRPr="00210C1E" w:rsidRDefault="00D85286" w:rsidP="00D85286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="Verdana" w:hAnsi="Verdana"/>
          <w:color w:val="000000"/>
          <w:sz w:val="21"/>
          <w:szCs w:val="21"/>
        </w:rPr>
      </w:pPr>
    </w:p>
    <w:p w14:paraId="51335614" w14:textId="77777777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rPr>
          <w:rFonts w:cs="Times"/>
          <w:b/>
        </w:rPr>
      </w:pPr>
    </w:p>
    <w:p w14:paraId="66B29C35" w14:textId="0B52D11B" w:rsidR="00795C2D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Applicant Name: _________</w:t>
      </w:r>
      <w:r w:rsidR="00795C2D">
        <w:rPr>
          <w:rFonts w:cs="Times"/>
          <w:b/>
          <w:sz w:val="22"/>
          <w:szCs w:val="22"/>
        </w:rPr>
        <w:t>__________________________________________________________________________</w:t>
      </w:r>
    </w:p>
    <w:p w14:paraId="1FB20BFF" w14:textId="3C124EEE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Academic </w:t>
      </w:r>
      <w:r w:rsidRPr="00C51821">
        <w:rPr>
          <w:rFonts w:cs="Times"/>
          <w:b/>
          <w:sz w:val="22"/>
          <w:szCs w:val="22"/>
        </w:rPr>
        <w:t>Title:   ___________________________________________________________________________</w:t>
      </w:r>
    </w:p>
    <w:p w14:paraId="0E05700B" w14:textId="4E51B79C" w:rsidR="00210C1E" w:rsidRDefault="00D85286" w:rsidP="00D85286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heck here to confirm that the applicant is</w:t>
      </w:r>
      <w:r w:rsidR="00795C2D">
        <w:rPr>
          <w:rFonts w:cs="Times"/>
          <w:b/>
          <w:sz w:val="22"/>
          <w:szCs w:val="22"/>
        </w:rPr>
        <w:t xml:space="preserve"> a tenure-track faculty member</w:t>
      </w:r>
      <w:r w:rsidR="00A21594">
        <w:rPr>
          <w:rFonts w:cs="Times"/>
          <w:b/>
          <w:sz w:val="22"/>
          <w:szCs w:val="22"/>
        </w:rPr>
        <w:t>.</w:t>
      </w:r>
      <w:r w:rsidR="00795C2D">
        <w:rPr>
          <w:rFonts w:cs="Times"/>
          <w:b/>
          <w:sz w:val="22"/>
          <w:szCs w:val="22"/>
        </w:rPr>
        <w:t xml:space="preserve"> </w:t>
      </w:r>
      <w:sdt>
        <w:sdtPr>
          <w:rPr>
            <w:rFonts w:cs="Times"/>
            <w:b/>
            <w:sz w:val="22"/>
            <w:szCs w:val="22"/>
          </w:rPr>
          <w:id w:val="-16146654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0C1E">
            <w:rPr>
              <w:rFonts w:ascii="MS Gothic" w:eastAsia="MS Gothic" w:hAnsi="MS Gothic" w:cs="Times" w:hint="eastAsia"/>
              <w:b/>
              <w:sz w:val="22"/>
              <w:szCs w:val="22"/>
            </w:rPr>
            <w:t>☐</w:t>
          </w:r>
        </w:sdtContent>
      </w:sdt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</w:r>
    </w:p>
    <w:p w14:paraId="0C82EA77" w14:textId="11C03AEF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 w:rsidRPr="00C51821">
        <w:rPr>
          <w:rFonts w:cs="Times"/>
          <w:b/>
          <w:sz w:val="22"/>
          <w:szCs w:val="22"/>
        </w:rPr>
        <w:t>School</w:t>
      </w:r>
      <w:r w:rsidR="00A21594">
        <w:rPr>
          <w:rFonts w:cs="Times"/>
          <w:b/>
          <w:sz w:val="22"/>
          <w:szCs w:val="22"/>
        </w:rPr>
        <w:t>/</w:t>
      </w:r>
      <w:r w:rsidRPr="00C51821">
        <w:rPr>
          <w:rFonts w:cs="Times"/>
          <w:b/>
          <w:sz w:val="22"/>
          <w:szCs w:val="22"/>
        </w:rPr>
        <w:t>College</w:t>
      </w:r>
      <w:r w:rsidRPr="00C51821">
        <w:rPr>
          <w:rFonts w:cs="Times"/>
          <w:sz w:val="22"/>
          <w:szCs w:val="22"/>
        </w:rPr>
        <w:t>:   ________________________________________________________</w:t>
      </w:r>
    </w:p>
    <w:p w14:paraId="36792C30" w14:textId="73C07C2F" w:rsidR="00D85286" w:rsidRPr="00D85286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 w:rsidRPr="00D85286">
        <w:rPr>
          <w:rFonts w:cs="Times"/>
          <w:b/>
          <w:sz w:val="22"/>
          <w:szCs w:val="22"/>
        </w:rPr>
        <w:t>Department/Program: ____________________________________________________</w:t>
      </w:r>
    </w:p>
    <w:p w14:paraId="0A2825AF" w14:textId="671C384B" w:rsidR="00E73844" w:rsidRDefault="00E73844" w:rsidP="00E73844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Activity/Conference</w:t>
      </w:r>
      <w:r w:rsidRPr="00C51821">
        <w:rPr>
          <w:rFonts w:cs="Times"/>
          <w:b/>
          <w:sz w:val="22"/>
          <w:szCs w:val="22"/>
        </w:rPr>
        <w:t xml:space="preserve"> Title</w:t>
      </w:r>
      <w:r w:rsidRPr="00C51821">
        <w:rPr>
          <w:rFonts w:cs="Times"/>
          <w:sz w:val="22"/>
          <w:szCs w:val="22"/>
        </w:rPr>
        <w:t>:  _______________________________________________</w:t>
      </w:r>
      <w:r>
        <w:rPr>
          <w:rFonts w:cs="Times"/>
          <w:sz w:val="22"/>
          <w:szCs w:val="22"/>
        </w:rPr>
        <w:t>________________</w:t>
      </w:r>
    </w:p>
    <w:p w14:paraId="0E790DED" w14:textId="6683E14B" w:rsidR="00210C1E" w:rsidRPr="00210C1E" w:rsidRDefault="00A21594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Dates</w:t>
      </w:r>
      <w:r w:rsidR="00270B54">
        <w:rPr>
          <w:rFonts w:cs="Times"/>
          <w:b/>
          <w:sz w:val="22"/>
          <w:szCs w:val="22"/>
        </w:rPr>
        <w:t xml:space="preserve"> the activity tak</w:t>
      </w:r>
      <w:r>
        <w:rPr>
          <w:rFonts w:cs="Times"/>
          <w:b/>
          <w:sz w:val="22"/>
          <w:szCs w:val="22"/>
        </w:rPr>
        <w:t>e</w:t>
      </w:r>
      <w:r w:rsidR="00270B54">
        <w:rPr>
          <w:rFonts w:cs="Times"/>
          <w:b/>
          <w:sz w:val="22"/>
          <w:szCs w:val="22"/>
        </w:rPr>
        <w:t xml:space="preserve"> place: ___________________________________________</w:t>
      </w:r>
    </w:p>
    <w:p w14:paraId="15698CE2" w14:textId="68895F6A" w:rsidR="00795C2D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Specify a</w:t>
      </w:r>
      <w:r w:rsidR="00795C2D" w:rsidRPr="00C51821">
        <w:rPr>
          <w:rFonts w:cs="Times"/>
          <w:b/>
          <w:sz w:val="22"/>
          <w:szCs w:val="22"/>
        </w:rPr>
        <w:t>mount o</w:t>
      </w:r>
      <w:r>
        <w:rPr>
          <w:rFonts w:cs="Times"/>
          <w:b/>
          <w:sz w:val="22"/>
          <w:szCs w:val="22"/>
        </w:rPr>
        <w:t>f funding r</w:t>
      </w:r>
      <w:r w:rsidR="00795C2D" w:rsidRPr="00C51821">
        <w:rPr>
          <w:rFonts w:cs="Times"/>
          <w:b/>
          <w:sz w:val="22"/>
          <w:szCs w:val="22"/>
        </w:rPr>
        <w:t>equested</w:t>
      </w:r>
      <w:r>
        <w:rPr>
          <w:rFonts w:cs="Times"/>
          <w:b/>
          <w:sz w:val="22"/>
          <w:szCs w:val="22"/>
        </w:rPr>
        <w:t xml:space="preserve"> from </w:t>
      </w:r>
      <w:r w:rsidR="007039FA">
        <w:rPr>
          <w:rFonts w:cs="Times"/>
          <w:b/>
          <w:sz w:val="22"/>
          <w:szCs w:val="22"/>
        </w:rPr>
        <w:t>ECPD Grant (up to $500)</w:t>
      </w:r>
      <w:r w:rsidR="00795C2D" w:rsidRPr="00C51821">
        <w:rPr>
          <w:rFonts w:cs="Times"/>
          <w:sz w:val="22"/>
          <w:szCs w:val="22"/>
        </w:rPr>
        <w:t>: __________________</w:t>
      </w:r>
    </w:p>
    <w:p w14:paraId="23DA9C7B" w14:textId="01B5286B" w:rsidR="00D85286" w:rsidRPr="00D85286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 w:rsidRPr="00D85286">
        <w:rPr>
          <w:rFonts w:cs="Times"/>
          <w:b/>
          <w:sz w:val="22"/>
          <w:szCs w:val="22"/>
        </w:rPr>
        <w:t>Specify the amount of matching funds: __________________</w:t>
      </w:r>
    </w:p>
    <w:p w14:paraId="0513732B" w14:textId="33FEFD93" w:rsidR="00C36C16" w:rsidRDefault="00C36C16" w:rsidP="00C36C16">
      <w:pPr>
        <w:jc w:val="center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hair/Department Head Approval</w:t>
      </w:r>
    </w:p>
    <w:p w14:paraId="473A26D9" w14:textId="5852C7B1" w:rsidR="00C36C16" w:rsidRDefault="00C36C16" w:rsidP="00C36C16">
      <w:pPr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_______________________________________________________________________</w:t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  <w:t>_________________</w:t>
      </w:r>
    </w:p>
    <w:p w14:paraId="7AC3C297" w14:textId="21369A19" w:rsidR="00C36C16" w:rsidRDefault="00A21594" w:rsidP="00C36C16">
      <w:pPr>
        <w:pBdr>
          <w:bottom w:val="single" w:sz="12" w:space="1" w:color="auto"/>
        </w:pBdr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hair/Dean/Associate Dean</w:t>
      </w:r>
      <w:r w:rsidR="00C36C16">
        <w:rPr>
          <w:rFonts w:cs="Times"/>
          <w:b/>
          <w:sz w:val="22"/>
          <w:szCs w:val="22"/>
        </w:rPr>
        <w:t xml:space="preserve"> Name</w:t>
      </w:r>
      <w:r>
        <w:rPr>
          <w:rFonts w:cs="Times"/>
          <w:b/>
          <w:sz w:val="22"/>
          <w:szCs w:val="22"/>
        </w:rPr>
        <w:t xml:space="preserve"> (Printed)</w:t>
      </w:r>
      <w:r w:rsidR="00C36C16">
        <w:rPr>
          <w:rFonts w:cs="Times"/>
          <w:b/>
          <w:sz w:val="22"/>
          <w:szCs w:val="22"/>
        </w:rPr>
        <w:tab/>
      </w:r>
      <w:r w:rsidR="00C36C16">
        <w:rPr>
          <w:rFonts w:cs="Times"/>
          <w:b/>
          <w:sz w:val="22"/>
          <w:szCs w:val="22"/>
        </w:rPr>
        <w:tab/>
      </w:r>
      <w:r w:rsidR="00C36C16">
        <w:rPr>
          <w:rFonts w:cs="Times"/>
          <w:b/>
          <w:sz w:val="22"/>
          <w:szCs w:val="22"/>
        </w:rPr>
        <w:tab/>
      </w:r>
      <w:r w:rsidR="00C36C16">
        <w:rPr>
          <w:rFonts w:cs="Times"/>
          <w:b/>
          <w:sz w:val="22"/>
          <w:szCs w:val="22"/>
        </w:rPr>
        <w:tab/>
        <w:t>Date</w:t>
      </w:r>
    </w:p>
    <w:p w14:paraId="2FE14C04" w14:textId="77777777" w:rsidR="00C36C16" w:rsidRDefault="00C36C16" w:rsidP="00C36C16">
      <w:pPr>
        <w:pBdr>
          <w:bottom w:val="single" w:sz="12" w:space="1" w:color="auto"/>
        </w:pBdr>
        <w:rPr>
          <w:rFonts w:cs="Times"/>
          <w:b/>
          <w:sz w:val="22"/>
          <w:szCs w:val="22"/>
        </w:rPr>
      </w:pPr>
    </w:p>
    <w:p w14:paraId="151F14D2" w14:textId="1A231E87" w:rsidR="00C36C16" w:rsidRPr="005825B9" w:rsidRDefault="00A21594" w:rsidP="00C36C16">
      <w:r>
        <w:rPr>
          <w:rFonts w:cs="Times"/>
          <w:b/>
          <w:sz w:val="22"/>
          <w:szCs w:val="22"/>
        </w:rPr>
        <w:t xml:space="preserve">Chair/Dean/Associate Dean </w:t>
      </w:r>
      <w:r w:rsidR="00C36C16">
        <w:rPr>
          <w:rFonts w:cs="Times"/>
          <w:b/>
          <w:sz w:val="22"/>
          <w:szCs w:val="22"/>
        </w:rPr>
        <w:t>Signature</w:t>
      </w:r>
      <w:r w:rsidR="00C36C16">
        <w:rPr>
          <w:rFonts w:cs="Times"/>
          <w:b/>
          <w:sz w:val="22"/>
          <w:szCs w:val="22"/>
        </w:rPr>
        <w:tab/>
      </w:r>
    </w:p>
    <w:sectPr w:rsidR="00C36C16" w:rsidRPr="005825B9" w:rsidSect="00C36C16">
      <w:headerReference w:type="default" r:id="rId11"/>
      <w:pgSz w:w="12240" w:h="15840"/>
      <w:pgMar w:top="72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A17A0" w14:textId="77777777" w:rsidR="000E48F4" w:rsidRDefault="000E48F4" w:rsidP="00EA508C">
      <w:pPr>
        <w:spacing w:after="0" w:line="240" w:lineRule="auto"/>
      </w:pPr>
      <w:r>
        <w:separator/>
      </w:r>
    </w:p>
  </w:endnote>
  <w:endnote w:type="continuationSeparator" w:id="0">
    <w:p w14:paraId="3174D728" w14:textId="77777777" w:rsidR="000E48F4" w:rsidRDefault="000E48F4" w:rsidP="00EA5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F419C" w14:textId="77777777" w:rsidR="000E48F4" w:rsidRDefault="000E48F4" w:rsidP="00EA508C">
      <w:pPr>
        <w:spacing w:after="0" w:line="240" w:lineRule="auto"/>
      </w:pPr>
      <w:r>
        <w:separator/>
      </w:r>
    </w:p>
  </w:footnote>
  <w:footnote w:type="continuationSeparator" w:id="0">
    <w:p w14:paraId="6FD5EC77" w14:textId="77777777" w:rsidR="000E48F4" w:rsidRDefault="000E48F4" w:rsidP="00EA5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8D070" w14:textId="636CDD55" w:rsidR="00EA508C" w:rsidRDefault="00EA508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E4E1FDC" wp14:editId="4ACF98D9">
          <wp:simplePos x="0" y="0"/>
          <wp:positionH relativeFrom="margin">
            <wp:posOffset>-504825</wp:posOffset>
          </wp:positionH>
          <wp:positionV relativeFrom="margin">
            <wp:posOffset>-289560</wp:posOffset>
          </wp:positionV>
          <wp:extent cx="4544334" cy="695325"/>
          <wp:effectExtent l="0" t="0" r="8890" b="0"/>
          <wp:wrapTight wrapText="bothSides">
            <wp:wrapPolygon edited="0">
              <wp:start x="0" y="0"/>
              <wp:lineTo x="0" y="20712"/>
              <wp:lineTo x="21552" y="20712"/>
              <wp:lineTo x="215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FDA LETTERHEAD LOGO 20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44334" cy="695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460D8"/>
    <w:multiLevelType w:val="hybridMultilevel"/>
    <w:tmpl w:val="252E9E86"/>
    <w:lvl w:ilvl="0" w:tplc="7EB455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C2D"/>
    <w:multiLevelType w:val="hybridMultilevel"/>
    <w:tmpl w:val="E9E2057C"/>
    <w:lvl w:ilvl="0" w:tplc="7EB455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B1ECC"/>
    <w:multiLevelType w:val="hybridMultilevel"/>
    <w:tmpl w:val="FD18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549842">
    <w:abstractNumId w:val="1"/>
  </w:num>
  <w:num w:numId="2" w16cid:durableId="36783022">
    <w:abstractNumId w:val="2"/>
  </w:num>
  <w:num w:numId="3" w16cid:durableId="902717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jAzNzIwMDexMLFQ0lEKTi0uzszPAykwrAUARSoWdSwAAAA="/>
  </w:docVars>
  <w:rsids>
    <w:rsidRoot w:val="009F7135"/>
    <w:rsid w:val="000E48F4"/>
    <w:rsid w:val="001D4479"/>
    <w:rsid w:val="00210C1E"/>
    <w:rsid w:val="00270B54"/>
    <w:rsid w:val="00464F9A"/>
    <w:rsid w:val="00517273"/>
    <w:rsid w:val="005431EF"/>
    <w:rsid w:val="005825B9"/>
    <w:rsid w:val="006A1193"/>
    <w:rsid w:val="006D1678"/>
    <w:rsid w:val="007039FA"/>
    <w:rsid w:val="00795C2D"/>
    <w:rsid w:val="0081417F"/>
    <w:rsid w:val="0089614F"/>
    <w:rsid w:val="00956443"/>
    <w:rsid w:val="009647DB"/>
    <w:rsid w:val="00964B09"/>
    <w:rsid w:val="009F7135"/>
    <w:rsid w:val="00A000AE"/>
    <w:rsid w:val="00A21594"/>
    <w:rsid w:val="00A265CB"/>
    <w:rsid w:val="00AB2018"/>
    <w:rsid w:val="00AC62A1"/>
    <w:rsid w:val="00B11714"/>
    <w:rsid w:val="00BE3FB1"/>
    <w:rsid w:val="00C36C16"/>
    <w:rsid w:val="00CD244E"/>
    <w:rsid w:val="00CE5D64"/>
    <w:rsid w:val="00D06EE1"/>
    <w:rsid w:val="00D85286"/>
    <w:rsid w:val="00E73844"/>
    <w:rsid w:val="00EA5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6DB9AB"/>
  <w15:docId w15:val="{3242D842-F777-445F-94CE-CC308E3B1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C2D"/>
  </w:style>
  <w:style w:type="paragraph" w:styleId="Heading1">
    <w:name w:val="heading 1"/>
    <w:basedOn w:val="Normal"/>
    <w:next w:val="Normal"/>
    <w:link w:val="Heading1Char"/>
    <w:uiPriority w:val="9"/>
    <w:qFormat/>
    <w:rsid w:val="00795C2D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5C2D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71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13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95C2D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5C2D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5C2D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5C2D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5C2D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5C2D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95C2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95C2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95C2D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5C2D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5C2D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795C2D"/>
    <w:rPr>
      <w:b/>
      <w:bCs/>
    </w:rPr>
  </w:style>
  <w:style w:type="character" w:styleId="Emphasis">
    <w:name w:val="Emphasis"/>
    <w:basedOn w:val="DefaultParagraphFont"/>
    <w:uiPriority w:val="20"/>
    <w:qFormat/>
    <w:rsid w:val="00795C2D"/>
    <w:rPr>
      <w:i/>
      <w:iCs/>
      <w:color w:val="000000" w:themeColor="text1"/>
    </w:rPr>
  </w:style>
  <w:style w:type="paragraph" w:styleId="NoSpacing">
    <w:name w:val="No Spacing"/>
    <w:uiPriority w:val="1"/>
    <w:qFormat/>
    <w:rsid w:val="00795C2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95C2D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95C2D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5C2D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5C2D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95C2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95C2D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795C2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95C2D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95C2D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5C2D"/>
    <w:pPr>
      <w:outlineLvl w:val="9"/>
    </w:pPr>
  </w:style>
  <w:style w:type="paragraph" w:styleId="ListParagraph">
    <w:name w:val="List Paragraph"/>
    <w:basedOn w:val="Normal"/>
    <w:uiPriority w:val="34"/>
    <w:qFormat/>
    <w:rsid w:val="00795C2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95C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95C2D"/>
  </w:style>
  <w:style w:type="paragraph" w:customStyle="1" w:styleId="mv-element-p">
    <w:name w:val="mv-element-p"/>
    <w:basedOn w:val="Normal"/>
    <w:rsid w:val="00795C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95C2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08C"/>
  </w:style>
  <w:style w:type="paragraph" w:styleId="Footer">
    <w:name w:val="footer"/>
    <w:basedOn w:val="Normal"/>
    <w:link w:val="FooterChar"/>
    <w:uiPriority w:val="99"/>
    <w:unhideWhenUsed/>
    <w:rsid w:val="00EA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0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54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B2213BC2DDC4898BD6202FD529754" ma:contentTypeVersion="1" ma:contentTypeDescription="Create a new document." ma:contentTypeScope="" ma:versionID="a8f1bf1295831f20484b0330d69128c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810986b036840e28274f9fca8f918e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287D338-F1F2-465B-9F2D-633E204E024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CC9063-7D71-4E6C-BD2F-3605D75FCB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121394-3996-4605-A59A-76E2297C3D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FB9F47-F097-431D-BCB9-EFAAECFC6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UMPs Application</vt:lpstr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MPs Application</dc:title>
  <dc:subject/>
  <dc:creator>Jody Maestas</dc:creator>
  <cp:keywords/>
  <dc:description/>
  <cp:lastModifiedBy>Sobel, Karen</cp:lastModifiedBy>
  <cp:revision>7</cp:revision>
  <cp:lastPrinted>2020-01-13T21:47:00Z</cp:lastPrinted>
  <dcterms:created xsi:type="dcterms:W3CDTF">2022-08-10T00:26:00Z</dcterms:created>
  <dcterms:modified xsi:type="dcterms:W3CDTF">2023-11-0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CB2213BC2DDC4898BD6202FD529754</vt:lpwstr>
  </property>
</Properties>
</file>